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cover-letter"/>
    <w:p>
      <w:pPr>
        <w:pStyle w:val="Heading1"/>
      </w:pPr>
      <w:r>
        <w:t xml:space="preserve">Cover Letter</w:t>
      </w:r>
    </w:p>
    <w:p>
      <w:pPr>
        <w:pStyle w:val="FirstParagraph"/>
      </w:pPr>
      <w:r>
        <w:t xml:space="preserve">Dear [Hiring Manager's Name],</w:t>
      </w:r>
      <w:r>
        <w:br/>
      </w:r>
      <w:r>
        <w:t xml:space="preserve">I am writing to express my enthusiastic interest in the Medical Researcher position at [Institution Name] in Tashkent, Uzbekistan. As a dedicated and passionate medical researcher with a strong background in clinical studies, data analysis, and translational research, I am eager to contribute my expertise to advance healthcare innovation in this dynamic region. My academic training, professional experience, and commitment to scientific excellence align closely with the mission of your organization to address critical health challenges through cutting-edge research. This cover letter outlines my qualifications and why I believe I would be a valuable addition to your team in Uzbekistan Tashkent.</w:t>
      </w:r>
    </w:p>
    <w:p>
      <w:pPr>
        <w:pStyle w:val="BodyText"/>
      </w:pPr>
      <w:r>
        <w:t xml:space="preserve">As a Medical Researcher, my work has focused on bridging the gap between laboratory discoveries and real-world applications to improve patient outcomes. Over the past [X years], I have led and participated in projects spanning diverse fields such as oncology, infectious diseases, and public health. My experience includes designing clinical trials, analyzing complex datasets using advanced statistical tools, and collaborating with multidisciplinary teams to publish findings in peer-reviewed journals. For instance, during my time at [Previous Institution], I contributed to a study on [specific research topic], which resulted in significant insights into [relevant medical condition or treatment]. These experiences have honed my ability to think critically, solve problems creatively, and work efficiently under pressure—skills that are essential for success in the fast-paced world of medical research.</w:t>
      </w:r>
    </w:p>
    <w:p>
      <w:pPr>
        <w:pStyle w:val="BodyText"/>
      </w:pPr>
      <w:r>
        <w:t xml:space="preserve">What draws me to Uzbekistan Tashkent is its unique position as a hub of scientific progress in Central Asia. The city’s growing investment in healthcare infrastructure, combined with its rich cultural heritage and diverse population, presents an exciting opportunity to conduct research that addresses both local and global health disparities. I am particularly inspired by [specific initiative or project undertaken by the institution or related to Uzbekistan’s healthcare system], which resonates deeply with my professional goals. My understanding of the region’s healthcare challenges—ranging from limited access to specialized care in rural areas to the rising prevalence of non-communicable diseases—has driven me to pursue research that is both impactful and culturally relevant. I am confident that my background in [specific research area] and my ability to adapt to new environments would enable me to contribute meaningfully to your organization’s objectives.</w:t>
      </w:r>
    </w:p>
    <w:p>
      <w:pPr>
        <w:pStyle w:val="BodyText"/>
      </w:pPr>
      <w:r>
        <w:t xml:space="preserve">One of the key strengths I bring as a Medical Researcher is my technical proficiency in modern research methodologies. I am well-versed in laboratory techniques such as PCR, ELISA, and flow cytometry, as well as bioinformatics tools for genomic analysis. Additionally, I have extensive experience with data management systems like SPSS and R, which allow me to extract actionable insights from complex datasets. My collaborative approach is another asset; I thrive in team settings where diverse perspectives are valued. For example, during a recent international collaboration on [project name], I worked with researchers from [countries or institutions] to develop a novel diagnostic protocol for [specific condition]. This project not only expanded my technical skills but also reinforced the importance of cross-border cooperation in addressing global health issues.</w:t>
      </w:r>
    </w:p>
    <w:p>
      <w:pPr>
        <w:pStyle w:val="BodyText"/>
      </w:pPr>
      <w:r>
        <w:t xml:space="preserve">In addition to my scientific expertise, I possess strong communication and leadership skills that are vital for advancing research initiatives. I have mentored junior researchers, presented findings at national and international conferences, and contributed to grant proposals that secured funding for critical studies. My ability to translate complex scientific concepts into clear, accessible language has also enabled me to engage with stakeholders across various disciplines, from clinicians to policymakers. In Uzbekistan Tashkent, I aim to leverage these skills to foster partnerships between your institution and other local or international organizations, ensuring that research efforts are aligned with the needs of the community.</w:t>
      </w:r>
    </w:p>
    <w:p>
      <w:pPr>
        <w:pStyle w:val="BodyText"/>
      </w:pPr>
      <w:r>
        <w:t xml:space="preserve">I am especially drawn to the opportunity to work in Uzbekistan Tashkent because of its vibrant academic environment and growing emphasis on innovation. The city’s universities and research centers, such as [specific institution if known], are making strides in medical science, and I am eager to contribute to this momentum. My long-term goal is to support the development of sustainable healthcare solutions that can be implemented across the country. I am also committed to learning about Uzbekistan’s unique healthcare challenges and cultural context, which I believe is essential for conducting ethical and impactful research.</w:t>
      </w:r>
    </w:p>
    <w:p>
      <w:pPr>
        <w:pStyle w:val="BodyText"/>
      </w:pPr>
      <w:r>
        <w:t xml:space="preserve">As a Medical Researcher, I am driven by a desire to make a tangible difference in people’s lives through science. The opportunity to work in Tashkent, where the intersection of tradition and modernity creates a fertile ground for innovation, is both professionally and personally fulfilling. I am confident that my skills, experience, and passion for research will enable me to contribute effectively to your team while also growing as a scientist in this dynamic setting. I would welcome the chance to discuss how my background aligns with the needs of [Institution Name] and how we can collaborate to advance medical research in Uzbekistan.</w:t>
      </w:r>
    </w:p>
    <w:p>
      <w:pPr>
        <w:pStyle w:val="BodyText"/>
      </w:pPr>
      <w:r>
        <w:t xml:space="preserve">Thank you for considering my application. I look forward to the possibility of contributing to your organization’s mission and am available at your earliest convenience for an interview. Please feel free to contact me via email at [your email] or phone at [your phone numbe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16:26:05Z</dcterms:created>
  <dcterms:modified xsi:type="dcterms:W3CDTF">2026-07-24T16:26:05Z</dcterms:modified>
</cp:coreProperties>
</file>

<file path=docProps/custom.xml><?xml version="1.0" encoding="utf-8"?>
<Properties xmlns="http://schemas.openxmlformats.org/officeDocument/2006/custom-properties" xmlns:vt="http://schemas.openxmlformats.org/officeDocument/2006/docPropsVTypes"/>
</file>